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D10BA9" w14:textId="1E4D2465" w:rsidR="006225F5" w:rsidRDefault="00E6770B" w:rsidP="00E6770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54D8527" wp14:editId="4A14E2C9">
            <wp:extent cx="5943600" cy="39592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uple-1030744_1920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9F556" w14:textId="6CF951E5" w:rsidR="00E6770B" w:rsidRDefault="00E6770B" w:rsidP="00E6770B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“</w:t>
      </w:r>
      <w:r w:rsidRPr="00E6770B">
        <w:rPr>
          <w:rFonts w:ascii="Times New Roman" w:hAnsi="Times New Roman" w:cs="Times New Roman"/>
          <w:b/>
          <w:i/>
          <w:sz w:val="24"/>
          <w:szCs w:val="24"/>
        </w:rPr>
        <w:t>Do everything in love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” ~I Corinthians 16:14 NIV </w:t>
      </w:r>
    </w:p>
    <w:p w14:paraId="33C7A0B9" w14:textId="0C6DB932" w:rsidR="00E6770B" w:rsidRDefault="00E6770B" w:rsidP="00E6770B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68665A6D" w14:textId="36FBCE89" w:rsidR="00E6770B" w:rsidRPr="00E6770B" w:rsidRDefault="00E6770B" w:rsidP="00E677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ove.  It isn’t always hearts and flowers.  Romance is only part of it.  While we like to think of love as one big romantic comedy, it </w:t>
      </w:r>
      <w:r w:rsidRPr="00E6770B">
        <w:rPr>
          <w:rFonts w:ascii="Times New Roman" w:hAnsi="Times New Roman" w:cs="Times New Roman"/>
          <w:noProof/>
          <w:sz w:val="24"/>
          <w:szCs w:val="24"/>
        </w:rPr>
        <w:t>really</w:t>
      </w:r>
      <w:r>
        <w:rPr>
          <w:rFonts w:ascii="Times New Roman" w:hAnsi="Times New Roman" w:cs="Times New Roman"/>
          <w:sz w:val="24"/>
          <w:szCs w:val="24"/>
        </w:rPr>
        <w:t xml:space="preserve"> isn’t.  Love means waiting without complaint.  Love is gentle.  Love is strong.  Love can be as simple as getting on the floor to play with a child or as complex as a lifetime of patient service and devotion.  Love means putting others first.  Love is getting up early to make sure your children have a good breakfast before school.  Love is staying up late to help with a big project.  Love can mean stepping up to take a responsibility you weren’t expecting so that your loved one can take a well-deserved step back.  Whatever you do, for as long as you live, do it in genuine love.</w:t>
      </w:r>
      <w:bookmarkStart w:id="0" w:name="_GoBack"/>
      <w:bookmarkEnd w:id="0"/>
    </w:p>
    <w:sectPr w:rsidR="00E6770B" w:rsidRPr="00E6770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5B3586" w14:textId="77777777" w:rsidR="005F7174" w:rsidRDefault="005F7174" w:rsidP="00E6770B">
      <w:pPr>
        <w:spacing w:after="0" w:line="240" w:lineRule="auto"/>
      </w:pPr>
      <w:r>
        <w:separator/>
      </w:r>
    </w:p>
  </w:endnote>
  <w:endnote w:type="continuationSeparator" w:id="0">
    <w:p w14:paraId="1B095FEC" w14:textId="77777777" w:rsidR="005F7174" w:rsidRDefault="005F7174" w:rsidP="00E677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EFE5D" w14:textId="77777777" w:rsidR="005F7174" w:rsidRDefault="005F7174" w:rsidP="00E6770B">
      <w:pPr>
        <w:spacing w:after="0" w:line="240" w:lineRule="auto"/>
      </w:pPr>
      <w:r>
        <w:separator/>
      </w:r>
    </w:p>
  </w:footnote>
  <w:footnote w:type="continuationSeparator" w:id="0">
    <w:p w14:paraId="1F5E22DD" w14:textId="77777777" w:rsidR="005F7174" w:rsidRDefault="005F7174" w:rsidP="00E677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A945E" w14:textId="60A3543B" w:rsidR="00E6770B" w:rsidRDefault="00E6770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4E33A84" wp14:editId="4C48C70C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0FF8BC50" w14:textId="4F797E91" w:rsidR="00E6770B" w:rsidRDefault="00E6770B">
                              <w:pPr>
                                <w:spacing w:after="0" w:line="240" w:lineRule="auto"/>
                              </w:pPr>
                              <w:r>
                                <w:t>Love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E33A84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" o:allowincell="f" filled="f" stroked="f">
              <v:textbox style="mso-fit-shape-to-text:t" inset=",0,,0">
                <w:txbxContent>
                  <w:sdt>
                    <w:sdt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14:paraId="0FF8BC50" w14:textId="4F797E91" w:rsidR="00E6770B" w:rsidRDefault="00E6770B">
                        <w:pPr>
                          <w:spacing w:after="0" w:line="240" w:lineRule="auto"/>
                        </w:pPr>
                        <w:r>
                          <w:t>Love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F09032F" wp14:editId="37CBE429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EDDE579" w14:textId="02F9636F" w:rsidR="00E6770B" w:rsidRDefault="00E6770B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09032F"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" o:allowincell="f" fillcolor="#a8d08d [1945]" stroked="f">
              <v:textbox style="mso-fit-shape-to-text:t" inset=",0,,0">
                <w:txbxContent>
                  <w:p w14:paraId="0EDDE579" w14:textId="02F9636F" w:rsidR="00E6770B" w:rsidRDefault="00E6770B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M7UwsjAyNLEwNTNU0lEKTi0uzszPAykwrAUAaBWZxCwAAAA="/>
  </w:docVars>
  <w:rsids>
    <w:rsidRoot w:val="00E6770B"/>
    <w:rsid w:val="005F7174"/>
    <w:rsid w:val="006225F5"/>
    <w:rsid w:val="00D7142E"/>
    <w:rsid w:val="00E67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056F47"/>
  <w15:chartTrackingRefBased/>
  <w15:docId w15:val="{EA5D0B3E-9B23-445F-977F-C7C296109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770B"/>
  </w:style>
  <w:style w:type="paragraph" w:styleId="Footer">
    <w:name w:val="footer"/>
    <w:basedOn w:val="Normal"/>
    <w:link w:val="FooterChar"/>
    <w:uiPriority w:val="99"/>
    <w:unhideWhenUsed/>
    <w:rsid w:val="00E67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77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/>
  <dc:creator>Nena Troutman</dc:creator>
  <cp:keywords/>
  <dc:description/>
  <cp:lastModifiedBy>Nena Troutman</cp:lastModifiedBy>
  <cp:revision>1</cp:revision>
  <dcterms:created xsi:type="dcterms:W3CDTF">2019-02-15T00:57:00Z</dcterms:created>
  <dcterms:modified xsi:type="dcterms:W3CDTF">2019-02-15T01:15:00Z</dcterms:modified>
</cp:coreProperties>
</file>